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1"/>
        <w:tblpPr w:leftFromText="180" w:rightFromText="180" w:vertAnchor="page" w:horzAnchor="margin" w:tblpXSpec="center" w:tblpY="3144"/>
        <w:bidiVisual/>
        <w:tblW w:w="10188" w:type="dxa"/>
        <w:tblBorders>
          <w:top w:val="double" w:sz="4" w:space="0" w:color="A5A5A5" w:themeColor="accent3"/>
          <w:left w:val="double" w:sz="4" w:space="0" w:color="A5A5A5" w:themeColor="accent3"/>
          <w:bottom w:val="double" w:sz="4" w:space="0" w:color="A5A5A5" w:themeColor="accent3"/>
          <w:right w:val="double" w:sz="4" w:space="0" w:color="A5A5A5" w:themeColor="accent3"/>
          <w:insideH w:val="single" w:sz="12" w:space="0" w:color="A5A5A5" w:themeColor="accent3"/>
          <w:insideV w:val="single" w:sz="12" w:space="0" w:color="A5A5A5" w:themeColor="accent3"/>
        </w:tblBorders>
        <w:tblLayout w:type="fixed"/>
        <w:tblLook w:val="04A0" w:firstRow="1" w:lastRow="0" w:firstColumn="1" w:lastColumn="0" w:noHBand="0" w:noVBand="1"/>
      </w:tblPr>
      <w:tblGrid>
        <w:gridCol w:w="1967"/>
        <w:gridCol w:w="426"/>
        <w:gridCol w:w="1574"/>
        <w:gridCol w:w="1120"/>
        <w:gridCol w:w="1132"/>
        <w:gridCol w:w="569"/>
        <w:gridCol w:w="1134"/>
        <w:gridCol w:w="139"/>
        <w:gridCol w:w="2127"/>
      </w:tblGrid>
      <w:tr w:rsidR="00850D25" w:rsidRPr="00CF49EB" w14:paraId="1AD01B5C" w14:textId="77777777" w:rsidTr="00A05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27B9C8D2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bookmarkStart w:id="0" w:name="_GoBack"/>
            <w:bookmarkEnd w:id="0"/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لباحث الرئيس</w:t>
            </w:r>
          </w:p>
        </w:tc>
        <w:tc>
          <w:tcPr>
            <w:tcW w:w="6094" w:type="dxa"/>
            <w:gridSpan w:val="7"/>
            <w:vAlign w:val="center"/>
          </w:tcPr>
          <w:p w14:paraId="6636BCB8" w14:textId="01C9FB43" w:rsidR="00850D25" w:rsidRPr="00037343" w:rsidRDefault="00850D25" w:rsidP="00A718C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1D59D86A" w14:textId="42812D22" w:rsidR="00850D25" w:rsidRPr="00037343" w:rsidRDefault="00850D25" w:rsidP="00A050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Principle Investigator</w:t>
            </w:r>
          </w:p>
        </w:tc>
      </w:tr>
      <w:tr w:rsidR="00850D25" w:rsidRPr="00CF49EB" w14:paraId="4A944DAE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3CB66722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لباحثون المشاركون</w:t>
            </w:r>
          </w:p>
        </w:tc>
        <w:tc>
          <w:tcPr>
            <w:tcW w:w="6094" w:type="dxa"/>
            <w:gridSpan w:val="7"/>
            <w:vAlign w:val="center"/>
          </w:tcPr>
          <w:p w14:paraId="3A0F1DE7" w14:textId="5B14BDCB" w:rsidR="00850D25" w:rsidRPr="00037343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C9F6938" w14:textId="26366C0E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Co-Investigator</w:t>
            </w:r>
          </w:p>
        </w:tc>
      </w:tr>
      <w:tr w:rsidR="00850D25" w:rsidRPr="00CF49EB" w14:paraId="79BEF952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3674D8DD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عنوان المشروع</w:t>
            </w:r>
          </w:p>
        </w:tc>
        <w:tc>
          <w:tcPr>
            <w:tcW w:w="6094" w:type="dxa"/>
            <w:gridSpan w:val="7"/>
            <w:vAlign w:val="center"/>
          </w:tcPr>
          <w:p w14:paraId="337AA925" w14:textId="3CB8E95F" w:rsidR="00850D25" w:rsidRPr="007B5192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BB06928" w14:textId="554C59A8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roject Title</w:t>
            </w:r>
          </w:p>
        </w:tc>
      </w:tr>
      <w:tr w:rsidR="00850D25" w:rsidRPr="00CF49EB" w14:paraId="040E7B83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2E6FBE2B" w14:textId="50904776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رقم المشروع</w:t>
            </w:r>
          </w:p>
        </w:tc>
        <w:tc>
          <w:tcPr>
            <w:tcW w:w="6094" w:type="dxa"/>
            <w:gridSpan w:val="7"/>
            <w:vAlign w:val="center"/>
          </w:tcPr>
          <w:p w14:paraId="73070732" w14:textId="1CDDA58D" w:rsidR="00850D25" w:rsidRPr="00037343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FDF495F" w14:textId="6D400405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roject Number</w:t>
            </w:r>
          </w:p>
        </w:tc>
      </w:tr>
      <w:tr w:rsidR="00597709" w:rsidRPr="00CF49EB" w14:paraId="1D516E2F" w14:textId="77777777" w:rsidTr="00A050F9">
        <w:trPr>
          <w:trHeight w:val="7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gridSpan w:val="9"/>
            <w:shd w:val="clear" w:color="auto" w:fill="D9D9D9" w:themeFill="background1" w:themeFillShade="D9"/>
            <w:vAlign w:val="center"/>
          </w:tcPr>
          <w:p w14:paraId="3AA4F455" w14:textId="77777777" w:rsidR="00597709" w:rsidRPr="00037343" w:rsidRDefault="00597709" w:rsidP="00A718C7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أولاً: مدى مطابقة التقرير النهائي مع المقترح البحثي</w:t>
            </w:r>
          </w:p>
          <w:p w14:paraId="653E2D01" w14:textId="77777777" w:rsidR="00597709" w:rsidRPr="00037343" w:rsidRDefault="00597709" w:rsidP="00A718C7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</w:rPr>
              <w:t>First: To which extend the Final report matches the initial proposal</w:t>
            </w:r>
          </w:p>
        </w:tc>
      </w:tr>
      <w:tr w:rsidR="00D37981" w:rsidRPr="00CF49EB" w14:paraId="2B0D9D79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7FCCD5A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عنوان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75286899"/>
            <w:placeholder>
              <w:docPart w:val="BA9AF54673884CB89245BF781EABB458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185ECC17" w14:textId="4CA582DC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7C85265" w14:textId="77777777" w:rsidR="00D37981" w:rsidRPr="00037343" w:rsidRDefault="00D37981" w:rsidP="00D37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Title</w:t>
            </w:r>
          </w:p>
        </w:tc>
      </w:tr>
      <w:tr w:rsidR="00D37981" w:rsidRPr="00CF49EB" w14:paraId="7627158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445EE7F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ملخص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155907270"/>
            <w:placeholder>
              <w:docPart w:val="1681B132E89343D9A05E7A0F46CE468E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07F52993" w14:textId="283B97B8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348AD23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Abstract</w:t>
            </w:r>
          </w:p>
        </w:tc>
      </w:tr>
      <w:tr w:rsidR="00D37981" w:rsidRPr="00CF49EB" w14:paraId="54304A87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471682E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شكل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502318826"/>
            <w:placeholder>
              <w:docPart w:val="9AA9E9576D294CAD84E68009247B4B76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1DB69709" w14:textId="794AF409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0CD0472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Problem</w:t>
            </w:r>
          </w:p>
        </w:tc>
      </w:tr>
      <w:tr w:rsidR="00D37981" w:rsidRPr="00CF49EB" w14:paraId="5124274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BA7F0F6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أهداف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835139658"/>
            <w:placeholder>
              <w:docPart w:val="B12A9502D2C64EC48347072B2278B85A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4D40374" w14:textId="753A7A56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4955D2B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Objectives</w:t>
            </w:r>
          </w:p>
        </w:tc>
      </w:tr>
      <w:tr w:rsidR="00D37981" w:rsidRPr="00CF49EB" w14:paraId="3C77A6A7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7303441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أهمي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381693999"/>
            <w:placeholder>
              <w:docPart w:val="4999E491CDDA440AB44A8C30E1F68729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F578E14" w14:textId="00E36BD4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CF274CD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Importance</w:t>
            </w:r>
          </w:p>
        </w:tc>
      </w:tr>
      <w:tr w:rsidR="00D37981" w:rsidRPr="00CF49EB" w14:paraId="311A81E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54127C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دراسات السابقة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478457482"/>
            <w:placeholder>
              <w:docPart w:val="B2A4C5E5902746E4915B97FB5A9E6A98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3F9F4E8A" w14:textId="538FFACA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D94D0C8" w14:textId="457DC17E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Literature</w:t>
            </w:r>
          </w:p>
        </w:tc>
      </w:tr>
      <w:tr w:rsidR="00D37981" w:rsidRPr="00CF49EB" w14:paraId="252050FE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60F5DD9F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نهجي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034339144"/>
            <w:placeholder>
              <w:docPart w:val="E0481EF386D44A0C91AB77C4072BA5CC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343F5C7" w14:textId="2EEF6E0C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7138A509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Methodology</w:t>
            </w:r>
          </w:p>
        </w:tc>
      </w:tr>
      <w:tr w:rsidR="00D37981" w:rsidRPr="00CF49EB" w14:paraId="18899BFE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63CFEA87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مراجع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1312985701"/>
            <w:placeholder>
              <w:docPart w:val="5D769B9F0FAD4890BC12D6070F2E216F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3A65171C" w14:textId="179F6CCA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3344D62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ferences</w:t>
            </w:r>
          </w:p>
        </w:tc>
      </w:tr>
      <w:tr w:rsidR="00597709" w:rsidRPr="00CF49EB" w14:paraId="728EE519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gridSpan w:val="9"/>
            <w:shd w:val="clear" w:color="auto" w:fill="D9D9D9" w:themeFill="background1" w:themeFillShade="D9"/>
            <w:vAlign w:val="center"/>
          </w:tcPr>
          <w:p w14:paraId="72322E9F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ثانيا</w:t>
            </w:r>
            <w:r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ً: مدى مطابقة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مخرجات المشروع</w:t>
            </w: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.</w:t>
            </w:r>
          </w:p>
          <w:p w14:paraId="0A337151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DD6795">
              <w:rPr>
                <w:rFonts w:ascii="Sakkal Majalla" w:hAnsi="Sakkal Majalla" w:cs="Sakkal Majalla"/>
                <w:sz w:val="24"/>
                <w:szCs w:val="24"/>
              </w:rPr>
              <w:t>Second: The extent of matching the project outputs.</w:t>
            </w:r>
          </w:p>
        </w:tc>
      </w:tr>
      <w:tr w:rsidR="00597709" w:rsidRPr="00CF49EB" w14:paraId="03AB78D9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EF7E485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دى مطابقة مخرجات المشروع للتقرير النهائي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alias w:val="مطابقة"/>
            <w:tag w:val="مطابقة"/>
            <w:id w:val="-1263833402"/>
            <w:placeholder>
              <w:docPart w:val="FC1DB6C7F6DF42CA8CB6B02AFD5A0D30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2252" w:type="dxa"/>
                <w:gridSpan w:val="2"/>
                <w:shd w:val="clear" w:color="auto" w:fill="FFFFFF" w:themeFill="background1"/>
                <w:vAlign w:val="center"/>
              </w:tcPr>
              <w:p w14:paraId="3706A6A5" w14:textId="1D435C84" w:rsidR="00597709" w:rsidRPr="00037343" w:rsidRDefault="00E24FF4" w:rsidP="00E24FF4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1533EA2D" w14:textId="77777777" w:rsidR="00597709" w:rsidRPr="00037343" w:rsidRDefault="00597709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To which extend  the published papers matches the Final report</w:t>
            </w:r>
          </w:p>
        </w:tc>
      </w:tr>
      <w:tr w:rsidR="00597709" w:rsidRPr="00CF49EB" w14:paraId="02E020B0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447CEA8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هل صيغة الانتماء في الورقة العلمية مطابقة للصيغة المعتمدة؟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id w:val="1942642652"/>
            <w:placeholder>
              <w:docPart w:val="DefaultPlaceholder_-1854013439"/>
            </w:placeholder>
            <w:showingPlcHdr/>
            <w:comboBox>
              <w:listItem w:displayText="نعم" w:value="نعم"/>
              <w:listItem w:displayText="لا" w:value="لا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1CFFB38" w14:textId="4B9CBEE5" w:rsidR="00597709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12E5544F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Is the Affiliation in the approved format?</w:t>
            </w:r>
          </w:p>
        </w:tc>
      </w:tr>
      <w:tr w:rsidR="00597709" w:rsidRPr="00CF49EB" w14:paraId="1BB920C0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B52A613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هل تم شكر العمادة في الورقة/الأوراق العلمية؟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id w:val="-450859039"/>
            <w:placeholder>
              <w:docPart w:val="F5C94A5C2C064DDDB3EFC0A08B032CA8"/>
            </w:placeholder>
            <w:showingPlcHdr/>
            <w:comboBox>
              <w:listItem w:displayText="نعم" w:value="نعم"/>
              <w:listItem w:displayText="لا" w:value="لا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5CBA1233" w14:textId="74B23094" w:rsidR="00597709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695923A3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Was the deanship acknowledge in the published papers?</w:t>
            </w:r>
          </w:p>
        </w:tc>
      </w:tr>
      <w:tr w:rsidR="00A050F9" w:rsidRPr="00CF49EB" w14:paraId="0EAB5199" w14:textId="77777777" w:rsidTr="00A050F9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282A14E2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وعاء النشر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16FDF3E" w14:textId="7DE07FE2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1</w:t>
            </w:r>
            <w:r w:rsidRPr="00850D25">
              <w:rPr>
                <w:rFonts w:ascii="Sakkal Majalla" w:hAnsi="Sakkal Majalla" w:cs="Sakkal Majall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per </w:t>
            </w:r>
            <w:r w:rsidR="00597709" w:rsidRPr="000373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ر الأول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</w:p>
        </w:tc>
        <w:tc>
          <w:tcPr>
            <w:tcW w:w="2835" w:type="dxa"/>
            <w:gridSpan w:val="3"/>
            <w:shd w:val="clear" w:color="auto" w:fill="D9D9D9" w:themeFill="background1" w:themeFillShade="D9"/>
            <w:vAlign w:val="center"/>
          </w:tcPr>
          <w:p w14:paraId="6BD42FC1" w14:textId="2896EC7A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2</w:t>
            </w:r>
            <w:r w:rsidRPr="00850D25">
              <w:rPr>
                <w:rFonts w:ascii="Sakkal Majalla" w:hAnsi="Sakkal Majalla" w:cs="Sakkal Majall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per</w:t>
            </w:r>
            <w:r w:rsidR="00597709" w:rsidRPr="000373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ر الثا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4638DE0C" w14:textId="6CD50C37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ublication Information</w:t>
            </w:r>
          </w:p>
        </w:tc>
      </w:tr>
      <w:tr w:rsidR="00A050F9" w:rsidRPr="00CF49EB" w14:paraId="5853C57B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5D6608E3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سم المجلة</w:t>
            </w:r>
          </w:p>
        </w:tc>
        <w:tc>
          <w:tcPr>
            <w:tcW w:w="2694" w:type="dxa"/>
            <w:gridSpan w:val="2"/>
            <w:vAlign w:val="center"/>
          </w:tcPr>
          <w:p w14:paraId="2E6FD00C" w14:textId="72FE968C" w:rsidR="00597709" w:rsidRPr="00786F5A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128D1F33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4AF29BE7" w14:textId="049CA1D1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Journal Name</w:t>
            </w:r>
          </w:p>
        </w:tc>
      </w:tr>
      <w:tr w:rsidR="001B0674" w:rsidRPr="00CF49EB" w14:paraId="33F2FD33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20CBF459" w14:textId="77777777" w:rsidR="001B0674" w:rsidRPr="00037343" w:rsidRDefault="001B0674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تصنيف المجلة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تصنيف المجلة"/>
            <w:tag w:val="تصنيف المجلة"/>
            <w:id w:val="1772124199"/>
            <w:placeholder>
              <w:docPart w:val="17F75F7B277241FA937A003E3A023933"/>
            </w:placeholder>
            <w:showingPlcHdr/>
            <w:comboBox>
              <w:listItem w:displayText="ISI" w:value="ISI"/>
              <w:listItem w:displayText="Scopus" w:value="Scopus"/>
              <w:listItem w:displayText="Others" w:value="Others"/>
            </w:comboBox>
          </w:sdtPr>
          <w:sdtEndPr/>
          <w:sdtContent>
            <w:tc>
              <w:tcPr>
                <w:tcW w:w="2694" w:type="dxa"/>
                <w:gridSpan w:val="2"/>
                <w:vAlign w:val="center"/>
              </w:tcPr>
              <w:p w14:paraId="32EB8A89" w14:textId="2966C411" w:rsidR="001B0674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تصنيف المجلة"/>
            <w:tag w:val="تصنيف المجلة"/>
            <w:id w:val="-1317254923"/>
            <w:placeholder>
              <w:docPart w:val="35AF61D6CD8E497B938748E64EBFF261"/>
            </w:placeholder>
            <w:showingPlcHdr/>
            <w:comboBox>
              <w:listItem w:displayText="ISI" w:value="ISI"/>
              <w:listItem w:displayText="Scopus" w:value="Scopus"/>
              <w:listItem w:displayText="Others" w:value="Others"/>
            </w:comboBox>
          </w:sdtPr>
          <w:sdtEndPr/>
          <w:sdtContent>
            <w:tc>
              <w:tcPr>
                <w:tcW w:w="2835" w:type="dxa"/>
                <w:gridSpan w:val="3"/>
                <w:vAlign w:val="center"/>
              </w:tcPr>
              <w:p w14:paraId="34EC59F1" w14:textId="1848F6E0" w:rsidR="001B0674" w:rsidRPr="00037343" w:rsidRDefault="00A050F9" w:rsidP="00A050F9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6A4353CE" w14:textId="7656A0AD" w:rsidR="001B0674" w:rsidRPr="00037343" w:rsidRDefault="001B0674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Journal Classification</w:t>
            </w:r>
          </w:p>
        </w:tc>
      </w:tr>
      <w:tr w:rsidR="00A050F9" w:rsidRPr="00CF49EB" w14:paraId="33710D4E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0BE84E92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</w:rPr>
              <w:t>ISSN</w:t>
            </w:r>
          </w:p>
        </w:tc>
        <w:tc>
          <w:tcPr>
            <w:tcW w:w="2694" w:type="dxa"/>
            <w:gridSpan w:val="2"/>
            <w:vAlign w:val="center"/>
          </w:tcPr>
          <w:p w14:paraId="6A1ADDA0" w14:textId="667C7D8A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23B531DF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7946FD51" w14:textId="2D0DD4EE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ISSN</w:t>
            </w:r>
          </w:p>
        </w:tc>
      </w:tr>
      <w:tr w:rsidR="00A050F9" w:rsidRPr="00CF49EB" w14:paraId="04513C38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13182D00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رابط البحث</w:t>
            </w:r>
          </w:p>
        </w:tc>
        <w:tc>
          <w:tcPr>
            <w:tcW w:w="2694" w:type="dxa"/>
            <w:gridSpan w:val="2"/>
            <w:vAlign w:val="center"/>
          </w:tcPr>
          <w:p w14:paraId="21830D4D" w14:textId="50E90E45" w:rsidR="004E3898" w:rsidRPr="004E3898" w:rsidRDefault="004E3898" w:rsidP="004E389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3BA21492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53FBF776" w14:textId="1CA0F119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ublished Paper Link</w:t>
            </w:r>
          </w:p>
        </w:tc>
      </w:tr>
      <w:tr w:rsidR="00597709" w:rsidRPr="00CF49EB" w14:paraId="76C11AEF" w14:textId="77777777" w:rsidTr="00E24FF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10796ABC" w14:textId="4E7462A5" w:rsidR="00597709" w:rsidRPr="00597709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تعليق المحكم</w:t>
            </w:r>
          </w:p>
        </w:tc>
        <w:tc>
          <w:tcPr>
            <w:tcW w:w="5529" w:type="dxa"/>
            <w:gridSpan w:val="5"/>
            <w:vAlign w:val="center"/>
          </w:tcPr>
          <w:p w14:paraId="322CA0AE" w14:textId="17D53F91" w:rsidR="002F2B6C" w:rsidRPr="00E24FF4" w:rsidRDefault="002F2B6C" w:rsidP="00E24FF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751D0E78" w14:textId="7EDB42E0" w:rsidR="00597709" w:rsidRPr="00597709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viewer’s comment</w:t>
            </w:r>
          </w:p>
        </w:tc>
      </w:tr>
      <w:tr w:rsidR="00A050F9" w:rsidRPr="00CF49EB" w14:paraId="7217D3DD" w14:textId="77777777" w:rsidTr="00A050F9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6DE41F1B" w14:textId="6EB88176" w:rsidR="00A050F9" w:rsidRPr="00597709" w:rsidRDefault="00A050F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Reviewer Name</w:t>
            </w: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اسم المحكم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/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CA8DC75" w14:textId="6278209F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14:paraId="2D184C26" w14:textId="39526D18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ئيس اللجنة العلمية</w:t>
            </w:r>
          </w:p>
        </w:tc>
        <w:tc>
          <w:tcPr>
            <w:tcW w:w="3400" w:type="dxa"/>
            <w:gridSpan w:val="3"/>
            <w:shd w:val="clear" w:color="auto" w:fill="D9D9D9" w:themeFill="background1" w:themeFillShade="D9"/>
            <w:vAlign w:val="center"/>
          </w:tcPr>
          <w:p w14:paraId="19E144C4" w14:textId="6D1A7C18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A050F9" w:rsidRPr="00CF49EB" w14:paraId="57A206E0" w14:textId="77777777" w:rsidTr="00A050F9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6FEDCB77" w14:textId="3802E422" w:rsidR="00A050F9" w:rsidRPr="00597709" w:rsidRDefault="00A050F9" w:rsidP="00A050F9">
            <w:pPr>
              <w:bidi w:val="0"/>
              <w:jc w:val="center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Sign</w:t>
            </w: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توقيع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/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88BC25C" w14:textId="7ABE2A55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14:paraId="713D5D20" w14:textId="0D699EF5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قيع</w:t>
            </w:r>
          </w:p>
        </w:tc>
        <w:tc>
          <w:tcPr>
            <w:tcW w:w="3400" w:type="dxa"/>
            <w:gridSpan w:val="3"/>
            <w:shd w:val="clear" w:color="auto" w:fill="D9D9D9" w:themeFill="background1" w:themeFillShade="D9"/>
            <w:vAlign w:val="center"/>
          </w:tcPr>
          <w:p w14:paraId="6B3B2908" w14:textId="2D8C0F8D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48B703C3" w14:textId="62A92398" w:rsidR="00D65BD2" w:rsidRPr="009343F2" w:rsidRDefault="00D65BD2" w:rsidP="008D2DE9">
      <w:pPr>
        <w:pStyle w:val="a3"/>
        <w:bidi w:val="0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eastAsia="ar-SA"/>
        </w:rPr>
      </w:pPr>
    </w:p>
    <w:sectPr w:rsidR="00D65BD2" w:rsidRPr="009343F2" w:rsidSect="00CF49EB">
      <w:headerReference w:type="default" r:id="rId8"/>
      <w:endnotePr>
        <w:numFmt w:val="lowerLetter"/>
      </w:endnotePr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AC5B2D" w14:textId="77777777" w:rsidR="00F5565A" w:rsidRDefault="00F5565A" w:rsidP="00956F9B">
      <w:r>
        <w:separator/>
      </w:r>
    </w:p>
  </w:endnote>
  <w:endnote w:type="continuationSeparator" w:id="0">
    <w:p w14:paraId="6853BB80" w14:textId="77777777" w:rsidR="00F5565A" w:rsidRDefault="00F5565A" w:rsidP="0095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E6EA08" w14:textId="77777777" w:rsidR="00F5565A" w:rsidRDefault="00F5565A" w:rsidP="00956F9B">
      <w:r>
        <w:separator/>
      </w:r>
    </w:p>
  </w:footnote>
  <w:footnote w:type="continuationSeparator" w:id="0">
    <w:p w14:paraId="0BC92FDF" w14:textId="77777777" w:rsidR="00F5565A" w:rsidRDefault="00F5565A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2431D" w14:textId="17BB941A" w:rsidR="004C69D9" w:rsidRDefault="00CF49EB" w:rsidP="00534ECF">
    <w:pPr>
      <w:pStyle w:val="a3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D738D" wp14:editId="3CE09201">
              <wp:simplePos x="0" y="0"/>
              <wp:positionH relativeFrom="page">
                <wp:posOffset>20543</wp:posOffset>
              </wp:positionH>
              <wp:positionV relativeFrom="paragraph">
                <wp:posOffset>1272540</wp:posOffset>
              </wp:positionV>
              <wp:extent cx="7734300" cy="24765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34300" cy="24765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40000"/>
                          <a:lumOff val="60000"/>
                          <a:alpha val="39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55C7E03" w14:textId="77777777" w:rsidR="00CF49EB" w:rsidRPr="00CF49EB" w:rsidRDefault="00CF49EB" w:rsidP="00CF49EB">
                          <w:pPr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</w:pPr>
                          <w:r w:rsidRPr="00CF49EB"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 xml:space="preserve">نموذج </w:t>
                          </w:r>
                          <w:r w:rsidRPr="00CF49EB">
                            <w:rPr>
                              <w:rFonts w:ascii="Sakkal Majalla" w:hAnsi="Sakkal Majalla" w:cs="Sakkal Majalla" w:hint="cs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>مطابقة وتقييم بحث</w:t>
                          </w: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Research Project Matching Form/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22D738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1.6pt;margin-top:100.2pt;width:609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" fillcolor="#dbdbdb [1302]" stroked="f">
              <v:fill opacity="25443f"/>
              <v:textbox inset=",0,,0">
                <w:txbxContent>
                  <w:p w14:paraId="355C7E03" w14:textId="77777777" w:rsidR="00CF49EB" w:rsidRPr="00CF49EB" w:rsidRDefault="00CF49EB" w:rsidP="00CF49EB">
                    <w:pPr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</w:pPr>
                    <w:r w:rsidRPr="00CF49EB"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 xml:space="preserve">نموذج </w:t>
                    </w:r>
                    <w:r w:rsidRPr="00CF49EB">
                      <w:rPr>
                        <w:rFonts w:ascii="Sakkal Majalla" w:hAnsi="Sakkal Majalla" w:cs="Sakkal Majalla" w:hint="cs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>مطابقة وتقييم بحث</w:t>
                    </w:r>
                    <w:r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Research Project Matching Form/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34ECF">
      <w:rPr>
        <w:noProof/>
      </w:rPr>
      <w:drawing>
        <wp:anchor distT="0" distB="0" distL="114300" distR="114300" simplePos="0" relativeHeight="251658240" behindDoc="0" locked="0" layoutInCell="1" allowOverlap="1" wp14:anchorId="03E25584" wp14:editId="71A79E68">
          <wp:simplePos x="0" y="0"/>
          <wp:positionH relativeFrom="page">
            <wp:posOffset>0</wp:posOffset>
          </wp:positionH>
          <wp:positionV relativeFrom="paragraph">
            <wp:posOffset>-508858</wp:posOffset>
          </wp:positionV>
          <wp:extent cx="7762875" cy="1733550"/>
          <wp:effectExtent l="0" t="0" r="9525" b="0"/>
          <wp:wrapThrough wrapText="bothSides">
            <wp:wrapPolygon edited="0">
              <wp:start x="0" y="0"/>
              <wp:lineTo x="0" y="21363"/>
              <wp:lineTo x="21573" y="21363"/>
              <wp:lineTo x="21573" y="0"/>
              <wp:lineTo x="0" y="0"/>
            </wp:wrapPolygon>
          </wp:wrapThrough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797"/>
                  <a:stretch/>
                </pic:blipFill>
                <pic:spPr bwMode="auto">
                  <a:xfrm>
                    <a:off x="0" y="0"/>
                    <a:ext cx="7762875" cy="1733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AB07B4C"/>
    <w:multiLevelType w:val="hybridMultilevel"/>
    <w:tmpl w:val="C4022424"/>
    <w:lvl w:ilvl="0" w:tplc="11845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AwMje1tDAwNzVR0lEKTi0uzszPAykwqgUAKcQEFiwAAAA="/>
  </w:docVars>
  <w:rsids>
    <w:rsidRoot w:val="00956F9B"/>
    <w:rsid w:val="00000024"/>
    <w:rsid w:val="00000851"/>
    <w:rsid w:val="0000699B"/>
    <w:rsid w:val="0001498F"/>
    <w:rsid w:val="00016587"/>
    <w:rsid w:val="0002610B"/>
    <w:rsid w:val="00037343"/>
    <w:rsid w:val="00051E48"/>
    <w:rsid w:val="00083987"/>
    <w:rsid w:val="00093F20"/>
    <w:rsid w:val="00097403"/>
    <w:rsid w:val="000B3324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655E3"/>
    <w:rsid w:val="0017617A"/>
    <w:rsid w:val="00194301"/>
    <w:rsid w:val="001A3BE1"/>
    <w:rsid w:val="001B0674"/>
    <w:rsid w:val="001B1631"/>
    <w:rsid w:val="001E18C8"/>
    <w:rsid w:val="00204027"/>
    <w:rsid w:val="00212158"/>
    <w:rsid w:val="00224271"/>
    <w:rsid w:val="002344AC"/>
    <w:rsid w:val="0024186C"/>
    <w:rsid w:val="002561B0"/>
    <w:rsid w:val="00277040"/>
    <w:rsid w:val="00280A63"/>
    <w:rsid w:val="00296E1B"/>
    <w:rsid w:val="002A0A8B"/>
    <w:rsid w:val="002B1309"/>
    <w:rsid w:val="002B2476"/>
    <w:rsid w:val="002E158D"/>
    <w:rsid w:val="002E5DCD"/>
    <w:rsid w:val="002F2433"/>
    <w:rsid w:val="002F2B6C"/>
    <w:rsid w:val="00302D69"/>
    <w:rsid w:val="0030415D"/>
    <w:rsid w:val="00321EE7"/>
    <w:rsid w:val="003410F1"/>
    <w:rsid w:val="00341603"/>
    <w:rsid w:val="00341874"/>
    <w:rsid w:val="00344917"/>
    <w:rsid w:val="00355150"/>
    <w:rsid w:val="003648BF"/>
    <w:rsid w:val="003717A8"/>
    <w:rsid w:val="0037375B"/>
    <w:rsid w:val="00393FBF"/>
    <w:rsid w:val="00397179"/>
    <w:rsid w:val="003A5466"/>
    <w:rsid w:val="003B40C6"/>
    <w:rsid w:val="003D27CF"/>
    <w:rsid w:val="003E6F81"/>
    <w:rsid w:val="004172A1"/>
    <w:rsid w:val="004278C8"/>
    <w:rsid w:val="004317EC"/>
    <w:rsid w:val="004358C2"/>
    <w:rsid w:val="00445A81"/>
    <w:rsid w:val="00452069"/>
    <w:rsid w:val="004650F6"/>
    <w:rsid w:val="004B1851"/>
    <w:rsid w:val="004C289F"/>
    <w:rsid w:val="004C3915"/>
    <w:rsid w:val="004C6101"/>
    <w:rsid w:val="004C69D9"/>
    <w:rsid w:val="004D194D"/>
    <w:rsid w:val="004D260A"/>
    <w:rsid w:val="004E1207"/>
    <w:rsid w:val="004E3898"/>
    <w:rsid w:val="004E3B54"/>
    <w:rsid w:val="00533C4A"/>
    <w:rsid w:val="00534ECF"/>
    <w:rsid w:val="005512C4"/>
    <w:rsid w:val="005601A6"/>
    <w:rsid w:val="005744D8"/>
    <w:rsid w:val="0057530A"/>
    <w:rsid w:val="005845E1"/>
    <w:rsid w:val="00597709"/>
    <w:rsid w:val="005B18E6"/>
    <w:rsid w:val="005B5416"/>
    <w:rsid w:val="005D0227"/>
    <w:rsid w:val="005D26D1"/>
    <w:rsid w:val="005E5C00"/>
    <w:rsid w:val="005F27DB"/>
    <w:rsid w:val="00615316"/>
    <w:rsid w:val="0064364B"/>
    <w:rsid w:val="00651232"/>
    <w:rsid w:val="0065698B"/>
    <w:rsid w:val="0067434F"/>
    <w:rsid w:val="0068138F"/>
    <w:rsid w:val="00682B1B"/>
    <w:rsid w:val="0068358D"/>
    <w:rsid w:val="0069048C"/>
    <w:rsid w:val="006908D4"/>
    <w:rsid w:val="006A10D2"/>
    <w:rsid w:val="006A6C0D"/>
    <w:rsid w:val="006B0BAA"/>
    <w:rsid w:val="006B26BE"/>
    <w:rsid w:val="006B4415"/>
    <w:rsid w:val="006B7D4E"/>
    <w:rsid w:val="006D5B33"/>
    <w:rsid w:val="006E61CE"/>
    <w:rsid w:val="00703C98"/>
    <w:rsid w:val="0070774E"/>
    <w:rsid w:val="007232B7"/>
    <w:rsid w:val="0076253A"/>
    <w:rsid w:val="00766EC9"/>
    <w:rsid w:val="007748B3"/>
    <w:rsid w:val="0078093F"/>
    <w:rsid w:val="00786F5A"/>
    <w:rsid w:val="007B5192"/>
    <w:rsid w:val="007C7625"/>
    <w:rsid w:val="007F0AE2"/>
    <w:rsid w:val="007F25FB"/>
    <w:rsid w:val="007F3944"/>
    <w:rsid w:val="00810C16"/>
    <w:rsid w:val="008116B4"/>
    <w:rsid w:val="00812F88"/>
    <w:rsid w:val="008204FA"/>
    <w:rsid w:val="00850D25"/>
    <w:rsid w:val="00867A83"/>
    <w:rsid w:val="00896C2D"/>
    <w:rsid w:val="008A2AC6"/>
    <w:rsid w:val="008A5B01"/>
    <w:rsid w:val="008B4480"/>
    <w:rsid w:val="008B75AF"/>
    <w:rsid w:val="008C1DE1"/>
    <w:rsid w:val="008C6280"/>
    <w:rsid w:val="008D2DE9"/>
    <w:rsid w:val="00900A0B"/>
    <w:rsid w:val="0090104E"/>
    <w:rsid w:val="009016F0"/>
    <w:rsid w:val="00911492"/>
    <w:rsid w:val="009165B9"/>
    <w:rsid w:val="00920D07"/>
    <w:rsid w:val="009230AF"/>
    <w:rsid w:val="009343F2"/>
    <w:rsid w:val="00956F9B"/>
    <w:rsid w:val="009610AF"/>
    <w:rsid w:val="009755CD"/>
    <w:rsid w:val="009A10FE"/>
    <w:rsid w:val="009C04C5"/>
    <w:rsid w:val="009E1A8F"/>
    <w:rsid w:val="009F6229"/>
    <w:rsid w:val="009F73EF"/>
    <w:rsid w:val="00A050F9"/>
    <w:rsid w:val="00A16F81"/>
    <w:rsid w:val="00A420A4"/>
    <w:rsid w:val="00A45535"/>
    <w:rsid w:val="00A6016B"/>
    <w:rsid w:val="00A718C7"/>
    <w:rsid w:val="00A74F95"/>
    <w:rsid w:val="00AA44C6"/>
    <w:rsid w:val="00AA67E0"/>
    <w:rsid w:val="00AB683C"/>
    <w:rsid w:val="00AC2D95"/>
    <w:rsid w:val="00AC692B"/>
    <w:rsid w:val="00AC6FB7"/>
    <w:rsid w:val="00AD3931"/>
    <w:rsid w:val="00B12B4B"/>
    <w:rsid w:val="00B16B53"/>
    <w:rsid w:val="00B255D7"/>
    <w:rsid w:val="00B6734E"/>
    <w:rsid w:val="00B87652"/>
    <w:rsid w:val="00B9273D"/>
    <w:rsid w:val="00B95268"/>
    <w:rsid w:val="00BA30D1"/>
    <w:rsid w:val="00BA67E8"/>
    <w:rsid w:val="00BA7A3F"/>
    <w:rsid w:val="00BC30B5"/>
    <w:rsid w:val="00BE25F4"/>
    <w:rsid w:val="00BE47D2"/>
    <w:rsid w:val="00BF0792"/>
    <w:rsid w:val="00C16294"/>
    <w:rsid w:val="00C2669D"/>
    <w:rsid w:val="00C26DEF"/>
    <w:rsid w:val="00C6562E"/>
    <w:rsid w:val="00C82D32"/>
    <w:rsid w:val="00C920FE"/>
    <w:rsid w:val="00C93491"/>
    <w:rsid w:val="00C975A1"/>
    <w:rsid w:val="00CA1A0A"/>
    <w:rsid w:val="00CA478F"/>
    <w:rsid w:val="00CB191F"/>
    <w:rsid w:val="00CC47DD"/>
    <w:rsid w:val="00CD784F"/>
    <w:rsid w:val="00CE298C"/>
    <w:rsid w:val="00CF49EB"/>
    <w:rsid w:val="00D226D0"/>
    <w:rsid w:val="00D27307"/>
    <w:rsid w:val="00D35CDB"/>
    <w:rsid w:val="00D37981"/>
    <w:rsid w:val="00D40AAC"/>
    <w:rsid w:val="00D42D86"/>
    <w:rsid w:val="00D51BA2"/>
    <w:rsid w:val="00D644AF"/>
    <w:rsid w:val="00D65BD2"/>
    <w:rsid w:val="00DA4C87"/>
    <w:rsid w:val="00DB5D24"/>
    <w:rsid w:val="00DB707C"/>
    <w:rsid w:val="00DD6795"/>
    <w:rsid w:val="00E06A06"/>
    <w:rsid w:val="00E115CC"/>
    <w:rsid w:val="00E145D6"/>
    <w:rsid w:val="00E16179"/>
    <w:rsid w:val="00E22F57"/>
    <w:rsid w:val="00E24FF4"/>
    <w:rsid w:val="00E37914"/>
    <w:rsid w:val="00E54A4E"/>
    <w:rsid w:val="00E70357"/>
    <w:rsid w:val="00E738DC"/>
    <w:rsid w:val="00EA152F"/>
    <w:rsid w:val="00EA7CEF"/>
    <w:rsid w:val="00EC2974"/>
    <w:rsid w:val="00EC7560"/>
    <w:rsid w:val="00ED5B24"/>
    <w:rsid w:val="00EE33B5"/>
    <w:rsid w:val="00EF403E"/>
    <w:rsid w:val="00F022C1"/>
    <w:rsid w:val="00F207FA"/>
    <w:rsid w:val="00F26CD3"/>
    <w:rsid w:val="00F535F3"/>
    <w:rsid w:val="00F5565A"/>
    <w:rsid w:val="00F557FF"/>
    <w:rsid w:val="00F618CA"/>
    <w:rsid w:val="00F72F9B"/>
    <w:rsid w:val="00F84CF2"/>
    <w:rsid w:val="00F91754"/>
    <w:rsid w:val="00FA6AD8"/>
    <w:rsid w:val="00FB56A7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next w:val="a"/>
    <w:link w:val="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956F9B"/>
  </w:style>
  <w:style w:type="paragraph" w:styleId="a4">
    <w:name w:val="footer"/>
    <w:basedOn w:val="a"/>
    <w:link w:val="Char0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956F9B"/>
  </w:style>
  <w:style w:type="paragraph" w:styleId="a5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a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a6">
    <w:name w:val="footnote text"/>
    <w:basedOn w:val="a"/>
    <w:link w:val="Char1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Char1">
    <w:name w:val="نص حاشية سفلية Char"/>
    <w:basedOn w:val="a0"/>
    <w:link w:val="a6"/>
    <w:uiPriority w:val="99"/>
    <w:rsid w:val="006B26BE"/>
    <w:rPr>
      <w:rFonts w:eastAsiaTheme="minorEastAsia" w:cs="Times New Roman"/>
      <w:sz w:val="20"/>
      <w:szCs w:val="20"/>
    </w:rPr>
  </w:style>
  <w:style w:type="character" w:styleId="a7">
    <w:name w:val="Subtle Emphasis"/>
    <w:basedOn w:val="a0"/>
    <w:uiPriority w:val="19"/>
    <w:qFormat/>
    <w:rsid w:val="006B26BE"/>
    <w:rPr>
      <w:i/>
      <w:iCs/>
    </w:rPr>
  </w:style>
  <w:style w:type="table" w:styleId="2-5">
    <w:name w:val="Medium Shading 2 Accent 5"/>
    <w:basedOn w:val="a1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a1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-1">
    <w:name w:val="Light Shading Accent 1"/>
    <w:basedOn w:val="a1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8">
    <w:name w:val="Table Grid"/>
    <w:basedOn w:val="a1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11492"/>
    <w:rPr>
      <w:color w:val="808080"/>
    </w:rPr>
  </w:style>
  <w:style w:type="paragraph" w:styleId="aa">
    <w:name w:val="endnote text"/>
    <w:basedOn w:val="a"/>
    <w:link w:val="Char2"/>
    <w:uiPriority w:val="99"/>
    <w:semiHidden/>
    <w:unhideWhenUsed/>
    <w:rsid w:val="00EC2974"/>
  </w:style>
  <w:style w:type="character" w:customStyle="1" w:styleId="Char2">
    <w:name w:val="نص تعليق ختامي Char"/>
    <w:basedOn w:val="a0"/>
    <w:link w:val="aa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ab">
    <w:name w:val="endnote reference"/>
    <w:basedOn w:val="a0"/>
    <w:uiPriority w:val="99"/>
    <w:semiHidden/>
    <w:unhideWhenUsed/>
    <w:rsid w:val="00EC2974"/>
    <w:rPr>
      <w:vertAlign w:val="superscript"/>
    </w:rPr>
  </w:style>
  <w:style w:type="character" w:styleId="ac">
    <w:name w:val="footnote reference"/>
    <w:basedOn w:val="a0"/>
    <w:uiPriority w:val="99"/>
    <w:semiHidden/>
    <w:unhideWhenUsed/>
    <w:rsid w:val="008B75AF"/>
    <w:rPr>
      <w:vertAlign w:val="superscript"/>
    </w:rPr>
  </w:style>
  <w:style w:type="character" w:customStyle="1" w:styleId="5Char">
    <w:name w:val="عنوان 5 Char"/>
    <w:basedOn w:val="a0"/>
    <w:link w:val="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ad">
    <w:name w:val="List Paragraph"/>
    <w:basedOn w:val="a"/>
    <w:uiPriority w:val="34"/>
    <w:qFormat/>
    <w:rsid w:val="00FA6AD8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10">
    <w:name w:val="toc 1"/>
    <w:basedOn w:val="a"/>
    <w:next w:val="a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a0"/>
    <w:uiPriority w:val="99"/>
    <w:unhideWhenUsed/>
    <w:rsid w:val="001E18C8"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8B4480"/>
    <w:rPr>
      <w:sz w:val="16"/>
      <w:szCs w:val="16"/>
    </w:rPr>
  </w:style>
  <w:style w:type="paragraph" w:styleId="af0">
    <w:name w:val="annotation text"/>
    <w:basedOn w:val="a"/>
    <w:link w:val="Char3"/>
    <w:uiPriority w:val="99"/>
    <w:semiHidden/>
    <w:unhideWhenUsed/>
    <w:rsid w:val="008B4480"/>
  </w:style>
  <w:style w:type="character" w:customStyle="1" w:styleId="Char3">
    <w:name w:val="نص تعليق Char"/>
    <w:basedOn w:val="a0"/>
    <w:link w:val="af0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8B4480"/>
    <w:rPr>
      <w:b/>
      <w:bCs/>
    </w:rPr>
  </w:style>
  <w:style w:type="character" w:customStyle="1" w:styleId="Char4">
    <w:name w:val="موضوع تعليق Char"/>
    <w:basedOn w:val="Char3"/>
    <w:link w:val="af1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af2">
    <w:name w:val="Balloon Text"/>
    <w:basedOn w:val="a"/>
    <w:link w:val="Char5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2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af3">
    <w:name w:val="Strong"/>
    <w:basedOn w:val="a0"/>
    <w:uiPriority w:val="22"/>
    <w:qFormat/>
    <w:rsid w:val="00C16294"/>
    <w:rPr>
      <w:b/>
      <w:bCs/>
    </w:rPr>
  </w:style>
  <w:style w:type="table" w:styleId="11">
    <w:name w:val="Grid Table 1 Light"/>
    <w:basedOn w:val="a1"/>
    <w:uiPriority w:val="46"/>
    <w:rsid w:val="003B4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2">
    <w:name w:val="إشارة لم يتم حلها1"/>
    <w:basedOn w:val="a0"/>
    <w:uiPriority w:val="99"/>
    <w:semiHidden/>
    <w:unhideWhenUsed/>
    <w:rsid w:val="004E3898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2F24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4B8D6-DA8F-4ED6-AF5C-526A577399D1}"/>
      </w:docPartPr>
      <w:docPartBody>
        <w:p w:rsidR="00075F0C" w:rsidRDefault="00025193"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FC1DB6C7F6DF42CA8CB6B02AFD5A0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B2E1B-F45D-4263-AE17-382C43C9B61D}"/>
      </w:docPartPr>
      <w:docPartBody>
        <w:p w:rsidR="00075F0C" w:rsidRDefault="00025193" w:rsidP="00025193">
          <w:pPr>
            <w:pStyle w:val="FC1DB6C7F6DF42CA8CB6B02AFD5A0D30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35AF61D6CD8E497B938748E64EBFF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BA6C1-2A1D-4214-8019-EBA301792E4D}"/>
      </w:docPartPr>
      <w:docPartBody>
        <w:p w:rsidR="00075F0C" w:rsidRDefault="00025193" w:rsidP="00025193">
          <w:pPr>
            <w:pStyle w:val="35AF61D6CD8E497B938748E64EBFF261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17F75F7B277241FA937A003E3A02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F62CB-994A-495E-BE62-5912F49A5B1F}"/>
      </w:docPartPr>
      <w:docPartBody>
        <w:p w:rsidR="00075F0C" w:rsidRDefault="00025193" w:rsidP="00025193">
          <w:pPr>
            <w:pStyle w:val="17F75F7B277241FA937A003E3A023933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A9AF54673884CB89245BF781EABB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1712D-D583-4F85-A12E-3D0CA5D8C659}"/>
      </w:docPartPr>
      <w:docPartBody>
        <w:p w:rsidR="00075F0C" w:rsidRDefault="00025193" w:rsidP="00025193">
          <w:pPr>
            <w:pStyle w:val="BA9AF54673884CB89245BF781EABB458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1681B132E89343D9A05E7A0F46CE4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6BEF6-542C-4FBE-AB40-552213B15C4D}"/>
      </w:docPartPr>
      <w:docPartBody>
        <w:p w:rsidR="00075F0C" w:rsidRDefault="00025193" w:rsidP="00025193">
          <w:pPr>
            <w:pStyle w:val="1681B132E89343D9A05E7A0F46CE468E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9AA9E9576D294CAD84E68009247B4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1FA7E-315C-4C96-AE2A-582F16A2324C}"/>
      </w:docPartPr>
      <w:docPartBody>
        <w:p w:rsidR="00075F0C" w:rsidRDefault="00025193" w:rsidP="00025193">
          <w:pPr>
            <w:pStyle w:val="9AA9E9576D294CAD84E68009247B4B76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12A9502D2C64EC48347072B2278B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CE52B-B398-47F9-A6E3-02442500D7B0}"/>
      </w:docPartPr>
      <w:docPartBody>
        <w:p w:rsidR="00075F0C" w:rsidRDefault="00025193" w:rsidP="00025193">
          <w:pPr>
            <w:pStyle w:val="B12A9502D2C64EC48347072B2278B85A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4999E491CDDA440AB44A8C30E1F68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FF6A2-46F7-4CC1-956E-4136CAB45995}"/>
      </w:docPartPr>
      <w:docPartBody>
        <w:p w:rsidR="00075F0C" w:rsidRDefault="00025193" w:rsidP="00025193">
          <w:pPr>
            <w:pStyle w:val="4999E491CDDA440AB44A8C30E1F68729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2A4C5E5902746E4915B97FB5A9E6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F835F-3D45-4539-B38B-C3478A6CC982}"/>
      </w:docPartPr>
      <w:docPartBody>
        <w:p w:rsidR="00075F0C" w:rsidRDefault="00025193" w:rsidP="00025193">
          <w:pPr>
            <w:pStyle w:val="B2A4C5E5902746E4915B97FB5A9E6A98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E0481EF386D44A0C91AB77C4072BA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7C69E-8BD0-4B10-AA11-0D7CCA088079}"/>
      </w:docPartPr>
      <w:docPartBody>
        <w:p w:rsidR="00075F0C" w:rsidRDefault="00025193" w:rsidP="00025193">
          <w:pPr>
            <w:pStyle w:val="E0481EF386D44A0C91AB77C4072BA5CC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5D769B9F0FAD4890BC12D6070F2E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1F530-7549-433C-826D-5945BAC17D71}"/>
      </w:docPartPr>
      <w:docPartBody>
        <w:p w:rsidR="00075F0C" w:rsidRDefault="00025193" w:rsidP="00025193">
          <w:pPr>
            <w:pStyle w:val="5D769B9F0FAD4890BC12D6070F2E216F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F5C94A5C2C064DDDB3EFC0A08B032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D4CE1-3B08-42A4-A0F5-40ED9705FB2F}"/>
      </w:docPartPr>
      <w:docPartBody>
        <w:p w:rsidR="00075F0C" w:rsidRDefault="00025193" w:rsidP="00025193">
          <w:pPr>
            <w:pStyle w:val="F5C94A5C2C064DDDB3EFC0A08B032CA8"/>
          </w:pPr>
          <w:r w:rsidRPr="00CE71E9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193"/>
    <w:rsid w:val="00025193"/>
    <w:rsid w:val="00075F0C"/>
    <w:rsid w:val="002B0786"/>
    <w:rsid w:val="005D7279"/>
    <w:rsid w:val="00977C56"/>
    <w:rsid w:val="00B537DD"/>
    <w:rsid w:val="00BB7596"/>
    <w:rsid w:val="00C8340E"/>
    <w:rsid w:val="00D7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25193"/>
    <w:rPr>
      <w:color w:val="808080"/>
    </w:rPr>
  </w:style>
  <w:style w:type="paragraph" w:customStyle="1" w:styleId="B64B8CA77FA84652B2D1F2533C506368">
    <w:name w:val="B64B8CA77FA84652B2D1F2533C506368"/>
    <w:rsid w:val="00025193"/>
  </w:style>
  <w:style w:type="paragraph" w:customStyle="1" w:styleId="5719E2F2C1D6496B9FD3EB6208006DED">
    <w:name w:val="5719E2F2C1D6496B9FD3EB6208006DED"/>
    <w:rsid w:val="00025193"/>
  </w:style>
  <w:style w:type="paragraph" w:customStyle="1" w:styleId="A7F20582E7FC4CC08EADB7A0830370EA">
    <w:name w:val="A7F20582E7FC4CC08EADB7A0830370EA"/>
    <w:rsid w:val="00025193"/>
  </w:style>
  <w:style w:type="paragraph" w:customStyle="1" w:styleId="F5C85AD99A534359A222DBC0D04F09E3">
    <w:name w:val="F5C85AD99A534359A222DBC0D04F09E3"/>
    <w:rsid w:val="00025193"/>
  </w:style>
  <w:style w:type="paragraph" w:customStyle="1" w:styleId="FD8D82BF83804433899843781AEF1B85">
    <w:name w:val="FD8D82BF83804433899843781AEF1B85"/>
    <w:rsid w:val="00025193"/>
  </w:style>
  <w:style w:type="paragraph" w:customStyle="1" w:styleId="FEFD8DC432234EC6B350D587E23F7E9D">
    <w:name w:val="FEFD8DC432234EC6B350D587E23F7E9D"/>
    <w:rsid w:val="00025193"/>
  </w:style>
  <w:style w:type="paragraph" w:customStyle="1" w:styleId="FA6A9F6157924427899FAEE347DF7C8D">
    <w:name w:val="FA6A9F6157924427899FAEE347DF7C8D"/>
    <w:rsid w:val="00025193"/>
  </w:style>
  <w:style w:type="paragraph" w:customStyle="1" w:styleId="F03E730EFB3E4F7DB2A9EEA66B1A2C87">
    <w:name w:val="F03E730EFB3E4F7DB2A9EEA66B1A2C87"/>
    <w:rsid w:val="00025193"/>
  </w:style>
  <w:style w:type="paragraph" w:customStyle="1" w:styleId="E3F1B3D97D9946979A77641BAD04C16B">
    <w:name w:val="E3F1B3D97D9946979A77641BAD04C16B"/>
    <w:rsid w:val="00025193"/>
  </w:style>
  <w:style w:type="paragraph" w:customStyle="1" w:styleId="1A6515D4EA00401682E0D18AAF3B73DF">
    <w:name w:val="1A6515D4EA00401682E0D18AAF3B73DF"/>
    <w:rsid w:val="00025193"/>
  </w:style>
  <w:style w:type="paragraph" w:customStyle="1" w:styleId="C545BC52CEE0494CA8CE0CF5C781A550">
    <w:name w:val="C545BC52CEE0494CA8CE0CF5C781A550"/>
    <w:rsid w:val="00025193"/>
  </w:style>
  <w:style w:type="paragraph" w:customStyle="1" w:styleId="AB347372BABD43D7AF145893B0EE89A4">
    <w:name w:val="AB347372BABD43D7AF145893B0EE89A4"/>
    <w:rsid w:val="00025193"/>
  </w:style>
  <w:style w:type="paragraph" w:customStyle="1" w:styleId="EFCFFDBC7A074DC79FEA479188776F41">
    <w:name w:val="EFCFFDBC7A074DC79FEA479188776F41"/>
    <w:rsid w:val="00025193"/>
  </w:style>
  <w:style w:type="paragraph" w:customStyle="1" w:styleId="9F8FD44069CA43FEB143C6668C41F590">
    <w:name w:val="9F8FD44069CA43FEB143C6668C41F590"/>
    <w:rsid w:val="00025193"/>
  </w:style>
  <w:style w:type="paragraph" w:customStyle="1" w:styleId="1CE2155473AC4A1A92B8D5FED559A321">
    <w:name w:val="1CE2155473AC4A1A92B8D5FED559A321"/>
    <w:rsid w:val="00025193"/>
  </w:style>
  <w:style w:type="paragraph" w:customStyle="1" w:styleId="A60529E8A3F148DF9CEEEA7A7518C1F6">
    <w:name w:val="A60529E8A3F148DF9CEEEA7A7518C1F6"/>
    <w:rsid w:val="00025193"/>
  </w:style>
  <w:style w:type="paragraph" w:customStyle="1" w:styleId="B406115AA6FC418FA6952529A81B89E3">
    <w:name w:val="B406115AA6FC418FA6952529A81B89E3"/>
    <w:rsid w:val="00025193"/>
  </w:style>
  <w:style w:type="paragraph" w:customStyle="1" w:styleId="1F39B3C19D4F43649186A85D98616B62">
    <w:name w:val="1F39B3C19D4F43649186A85D98616B62"/>
    <w:rsid w:val="00025193"/>
  </w:style>
  <w:style w:type="paragraph" w:customStyle="1" w:styleId="FC1DB6C7F6DF42CA8CB6B02AFD5A0D30">
    <w:name w:val="FC1DB6C7F6DF42CA8CB6B02AFD5A0D30"/>
    <w:rsid w:val="00025193"/>
  </w:style>
  <w:style w:type="paragraph" w:customStyle="1" w:styleId="5E1052C5F68F4FE387420B0810FAB965">
    <w:name w:val="5E1052C5F68F4FE387420B0810FAB965"/>
    <w:rsid w:val="00025193"/>
  </w:style>
  <w:style w:type="paragraph" w:customStyle="1" w:styleId="308B71BEEEB341B58D41FDBD39BC39A1">
    <w:name w:val="308B71BEEEB341B58D41FDBD39BC39A1"/>
    <w:rsid w:val="00025193"/>
  </w:style>
  <w:style w:type="paragraph" w:customStyle="1" w:styleId="9390AEFC82E8464F925E618951AB21F4">
    <w:name w:val="9390AEFC82E8464F925E618951AB21F4"/>
    <w:rsid w:val="00025193"/>
  </w:style>
  <w:style w:type="paragraph" w:customStyle="1" w:styleId="1AD39DCAA8164251AB50692A9A532C7F">
    <w:name w:val="1AD39DCAA8164251AB50692A9A532C7F"/>
    <w:rsid w:val="00025193"/>
  </w:style>
  <w:style w:type="paragraph" w:customStyle="1" w:styleId="DE6998674E3F4D388C60F9C6A1CAF0F2">
    <w:name w:val="DE6998674E3F4D388C60F9C6A1CAF0F2"/>
    <w:rsid w:val="00025193"/>
  </w:style>
  <w:style w:type="paragraph" w:customStyle="1" w:styleId="4B1BB8C1E4A34D909313999099F88E79">
    <w:name w:val="4B1BB8C1E4A34D909313999099F88E79"/>
    <w:rsid w:val="00025193"/>
  </w:style>
  <w:style w:type="paragraph" w:customStyle="1" w:styleId="D438C6C0D2924FE39E79636745C59DA7">
    <w:name w:val="D438C6C0D2924FE39E79636745C59DA7"/>
    <w:rsid w:val="00025193"/>
  </w:style>
  <w:style w:type="paragraph" w:customStyle="1" w:styleId="35AF61D6CD8E497B938748E64EBFF261">
    <w:name w:val="35AF61D6CD8E497B938748E64EBFF261"/>
    <w:rsid w:val="00025193"/>
  </w:style>
  <w:style w:type="paragraph" w:customStyle="1" w:styleId="17F75F7B277241FA937A003E3A023933">
    <w:name w:val="17F75F7B277241FA937A003E3A023933"/>
    <w:rsid w:val="00025193"/>
  </w:style>
  <w:style w:type="paragraph" w:customStyle="1" w:styleId="1AB526D17EE24753A60D4B07DFFBC0C5">
    <w:name w:val="1AB526D17EE24753A60D4B07DFFBC0C5"/>
    <w:rsid w:val="00025193"/>
  </w:style>
  <w:style w:type="paragraph" w:customStyle="1" w:styleId="FA49B199E7404386BD9832AC1B0611C3">
    <w:name w:val="FA49B199E7404386BD9832AC1B0611C3"/>
    <w:rsid w:val="00025193"/>
  </w:style>
  <w:style w:type="paragraph" w:customStyle="1" w:styleId="9F2C6A92B79A4FF9846C430D811EB1D5">
    <w:name w:val="9F2C6A92B79A4FF9846C430D811EB1D5"/>
    <w:rsid w:val="00025193"/>
  </w:style>
  <w:style w:type="paragraph" w:customStyle="1" w:styleId="E03947EBD70B4E09AFCDA0FF27792C3D">
    <w:name w:val="E03947EBD70B4E09AFCDA0FF27792C3D"/>
    <w:rsid w:val="00025193"/>
  </w:style>
  <w:style w:type="paragraph" w:customStyle="1" w:styleId="52728F1FD6904302B08AD98EDC7969A4">
    <w:name w:val="52728F1FD6904302B08AD98EDC7969A4"/>
    <w:rsid w:val="00025193"/>
  </w:style>
  <w:style w:type="paragraph" w:customStyle="1" w:styleId="E6017AB225C14B5792BD87EAC1A6FBC9">
    <w:name w:val="E6017AB225C14B5792BD87EAC1A6FBC9"/>
    <w:rsid w:val="00025193"/>
  </w:style>
  <w:style w:type="paragraph" w:customStyle="1" w:styleId="701EE4372B414F15A53D2527833FB01B">
    <w:name w:val="701EE4372B414F15A53D2527833FB01B"/>
    <w:rsid w:val="00025193"/>
  </w:style>
  <w:style w:type="paragraph" w:customStyle="1" w:styleId="BA9AF54673884CB89245BF781EABB458">
    <w:name w:val="BA9AF54673884CB89245BF781EABB458"/>
    <w:rsid w:val="00025193"/>
  </w:style>
  <w:style w:type="paragraph" w:customStyle="1" w:styleId="1681B132E89343D9A05E7A0F46CE468E">
    <w:name w:val="1681B132E89343D9A05E7A0F46CE468E"/>
    <w:rsid w:val="00025193"/>
  </w:style>
  <w:style w:type="paragraph" w:customStyle="1" w:styleId="9AA9E9576D294CAD84E68009247B4B76">
    <w:name w:val="9AA9E9576D294CAD84E68009247B4B76"/>
    <w:rsid w:val="00025193"/>
  </w:style>
  <w:style w:type="paragraph" w:customStyle="1" w:styleId="B12A9502D2C64EC48347072B2278B85A">
    <w:name w:val="B12A9502D2C64EC48347072B2278B85A"/>
    <w:rsid w:val="00025193"/>
  </w:style>
  <w:style w:type="paragraph" w:customStyle="1" w:styleId="4999E491CDDA440AB44A8C30E1F68729">
    <w:name w:val="4999E491CDDA440AB44A8C30E1F68729"/>
    <w:rsid w:val="00025193"/>
  </w:style>
  <w:style w:type="paragraph" w:customStyle="1" w:styleId="B2A4C5E5902746E4915B97FB5A9E6A98">
    <w:name w:val="B2A4C5E5902746E4915B97FB5A9E6A98"/>
    <w:rsid w:val="00025193"/>
  </w:style>
  <w:style w:type="paragraph" w:customStyle="1" w:styleId="E0481EF386D44A0C91AB77C4072BA5CC">
    <w:name w:val="E0481EF386D44A0C91AB77C4072BA5CC"/>
    <w:rsid w:val="00025193"/>
  </w:style>
  <w:style w:type="paragraph" w:customStyle="1" w:styleId="5D769B9F0FAD4890BC12D6070F2E216F">
    <w:name w:val="5D769B9F0FAD4890BC12D6070F2E216F"/>
    <w:rsid w:val="00025193"/>
  </w:style>
  <w:style w:type="paragraph" w:customStyle="1" w:styleId="F5C94A5C2C064DDDB3EFC0A08B032CA8">
    <w:name w:val="F5C94A5C2C064DDDB3EFC0A08B032CA8"/>
    <w:rsid w:val="000251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D0D86-FF87-450E-9166-3A112F43D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طلب خدمات بحثية / Research Services Request Form</vt:lpstr>
      <vt:lpstr>نموذج طلب خدمات بحثية / Research Services Request Form</vt:lpstr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غناتي الجبر</cp:lastModifiedBy>
  <cp:revision>2</cp:revision>
  <cp:lastPrinted>2021-03-14T07:39:00Z</cp:lastPrinted>
  <dcterms:created xsi:type="dcterms:W3CDTF">2023-12-11T09:02:00Z</dcterms:created>
  <dcterms:modified xsi:type="dcterms:W3CDTF">2023-12-11T09:02:00Z</dcterms:modified>
</cp:coreProperties>
</file>